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EA995E" w14:textId="3722038C" w:rsidR="002A4A65" w:rsidRPr="002A4A65" w:rsidRDefault="00C43264" w:rsidP="00C43264">
      <w:pPr>
        <w:jc w:val="center"/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t>Appeal</w:t>
      </w:r>
    </w:p>
    <w:p w14:paraId="2EF35344" w14:textId="77777777" w:rsidR="002A4A65" w:rsidRDefault="002A4A65"/>
    <w:p w14:paraId="66B020C9" w14:textId="2C56599D" w:rsidR="002A4A65" w:rsidRPr="002A4A65" w:rsidRDefault="002A4A65">
      <w:pPr>
        <w:rPr>
          <w:sz w:val="20"/>
          <w:szCs w:val="20"/>
        </w:rPr>
      </w:pPr>
      <w:r w:rsidRPr="002A4A65">
        <w:rPr>
          <w:sz w:val="20"/>
          <w:szCs w:val="20"/>
        </w:rPr>
        <w:t>As per the Student Handbook</w:t>
      </w:r>
      <w:r>
        <w:rPr>
          <w:sz w:val="20"/>
          <w:szCs w:val="20"/>
        </w:rPr>
        <w:t>,</w:t>
      </w:r>
      <w:r w:rsidRPr="002A4A65">
        <w:rPr>
          <w:sz w:val="20"/>
          <w:szCs w:val="20"/>
        </w:rPr>
        <w:t xml:space="preserve"> </w:t>
      </w:r>
      <w:r w:rsidR="00C43264">
        <w:rPr>
          <w:sz w:val="20"/>
          <w:szCs w:val="20"/>
        </w:rPr>
        <w:t>if a student is dissatisfied with an assessment result, they must first contact the trainer/assessor directly involved. If they are still dissatisfied, they are to fill in this form and send it to the Training Manager David Kelly david@tlcntre.com.au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3924"/>
      </w:tblGrid>
      <w:tr w:rsidR="002A4A65" w14:paraId="1EFE4B18" w14:textId="77777777" w:rsidTr="005006EE">
        <w:trPr>
          <w:trHeight w:val="782"/>
        </w:trPr>
        <w:tc>
          <w:tcPr>
            <w:tcW w:w="1555" w:type="dxa"/>
            <w:vAlign w:val="center"/>
          </w:tcPr>
          <w:p w14:paraId="4A23D420" w14:textId="4815173C" w:rsidR="002A4A65" w:rsidRDefault="005006EE" w:rsidP="005006EE">
            <w:pPr>
              <w:jc w:val="right"/>
            </w:pPr>
            <w:r>
              <w:t xml:space="preserve">Student </w:t>
            </w:r>
            <w:r w:rsidR="002A4A65">
              <w:t>Name</w:t>
            </w:r>
          </w:p>
        </w:tc>
        <w:tc>
          <w:tcPr>
            <w:tcW w:w="3924" w:type="dxa"/>
            <w:tcBorders>
              <w:bottom w:val="single" w:sz="4" w:space="0" w:color="auto"/>
            </w:tcBorders>
            <w:vAlign w:val="bottom"/>
          </w:tcPr>
          <w:p w14:paraId="5B8DBE38" w14:textId="24305E40" w:rsidR="002A4A65" w:rsidRDefault="002A4A65" w:rsidP="005006EE"/>
        </w:tc>
      </w:tr>
      <w:tr w:rsidR="002A4A65" w14:paraId="39026643" w14:textId="77777777" w:rsidTr="005006EE">
        <w:trPr>
          <w:trHeight w:val="739"/>
        </w:trPr>
        <w:tc>
          <w:tcPr>
            <w:tcW w:w="1555" w:type="dxa"/>
            <w:vAlign w:val="center"/>
          </w:tcPr>
          <w:p w14:paraId="1C939310" w14:textId="1A36144E" w:rsidR="002A4A65" w:rsidRDefault="002A4A65" w:rsidP="005006EE">
            <w:pPr>
              <w:jc w:val="right"/>
            </w:pPr>
            <w:r>
              <w:t>School</w:t>
            </w:r>
          </w:p>
        </w:tc>
        <w:tc>
          <w:tcPr>
            <w:tcW w:w="392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47DA141" w14:textId="77777777" w:rsidR="002A4A65" w:rsidRDefault="002A4A65" w:rsidP="005006EE"/>
        </w:tc>
      </w:tr>
      <w:tr w:rsidR="002A4A65" w14:paraId="749EB9E0" w14:textId="77777777" w:rsidTr="005006EE">
        <w:trPr>
          <w:trHeight w:val="782"/>
        </w:trPr>
        <w:tc>
          <w:tcPr>
            <w:tcW w:w="1555" w:type="dxa"/>
            <w:vAlign w:val="center"/>
          </w:tcPr>
          <w:p w14:paraId="2C19FB79" w14:textId="7F8A9EEC" w:rsidR="002A4A65" w:rsidRDefault="00C43264" w:rsidP="005006EE">
            <w:pPr>
              <w:jc w:val="right"/>
            </w:pPr>
            <w:r>
              <w:t>Assessment Name</w:t>
            </w:r>
          </w:p>
        </w:tc>
        <w:tc>
          <w:tcPr>
            <w:tcW w:w="392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BD11058" w14:textId="77777777" w:rsidR="002A4A65" w:rsidRDefault="002A4A65" w:rsidP="005006EE"/>
        </w:tc>
      </w:tr>
      <w:tr w:rsidR="002A4A65" w14:paraId="43E70072" w14:textId="77777777" w:rsidTr="005006EE">
        <w:trPr>
          <w:trHeight w:val="739"/>
        </w:trPr>
        <w:tc>
          <w:tcPr>
            <w:tcW w:w="1555" w:type="dxa"/>
            <w:vAlign w:val="center"/>
          </w:tcPr>
          <w:p w14:paraId="084DC3E2" w14:textId="1B32C3AC" w:rsidR="002A4A65" w:rsidRDefault="005006EE" w:rsidP="005006EE">
            <w:pPr>
              <w:jc w:val="right"/>
            </w:pPr>
            <w:r>
              <w:t xml:space="preserve">Date of </w:t>
            </w:r>
            <w:r w:rsidR="00C43264">
              <w:t>Assessment</w:t>
            </w:r>
          </w:p>
        </w:tc>
        <w:tc>
          <w:tcPr>
            <w:tcW w:w="392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A60722B" w14:textId="77777777" w:rsidR="002A4A65" w:rsidRDefault="002A4A65" w:rsidP="005006EE"/>
        </w:tc>
      </w:tr>
      <w:tr w:rsidR="00C43264" w14:paraId="296F6629" w14:textId="77777777" w:rsidTr="005006EE">
        <w:trPr>
          <w:trHeight w:val="739"/>
        </w:trPr>
        <w:tc>
          <w:tcPr>
            <w:tcW w:w="1555" w:type="dxa"/>
            <w:vAlign w:val="center"/>
          </w:tcPr>
          <w:p w14:paraId="006AD3A6" w14:textId="7E8E7C02" w:rsidR="00C43264" w:rsidRDefault="00C43264" w:rsidP="005006EE">
            <w:pPr>
              <w:jc w:val="right"/>
            </w:pPr>
            <w:r>
              <w:t>Assessment Result</w:t>
            </w:r>
          </w:p>
        </w:tc>
        <w:tc>
          <w:tcPr>
            <w:tcW w:w="392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D463517" w14:textId="22E8B439" w:rsidR="00C43264" w:rsidRDefault="00C43264" w:rsidP="005006EE"/>
        </w:tc>
      </w:tr>
      <w:tr w:rsidR="002A4A65" w14:paraId="7664A012" w14:textId="77777777" w:rsidTr="005006EE">
        <w:trPr>
          <w:trHeight w:val="739"/>
        </w:trPr>
        <w:tc>
          <w:tcPr>
            <w:tcW w:w="1555" w:type="dxa"/>
            <w:vAlign w:val="center"/>
          </w:tcPr>
          <w:p w14:paraId="35EBBF0B" w14:textId="46A1D897" w:rsidR="002A4A65" w:rsidRDefault="005006EE" w:rsidP="005006EE">
            <w:pPr>
              <w:jc w:val="right"/>
            </w:pPr>
            <w:r>
              <w:t xml:space="preserve">Reason </w:t>
            </w:r>
            <w:r w:rsidR="00C43264">
              <w:t>for Appeal</w:t>
            </w:r>
            <w:r>
              <w:t xml:space="preserve"> </w:t>
            </w:r>
          </w:p>
        </w:tc>
        <w:tc>
          <w:tcPr>
            <w:tcW w:w="392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00CCEC1" w14:textId="77777777" w:rsidR="002A4A65" w:rsidRDefault="002A4A65" w:rsidP="005006EE"/>
        </w:tc>
      </w:tr>
      <w:tr w:rsidR="002A4A65" w14:paraId="6F7F0263" w14:textId="77777777" w:rsidTr="005006EE">
        <w:trPr>
          <w:trHeight w:val="782"/>
        </w:trPr>
        <w:tc>
          <w:tcPr>
            <w:tcW w:w="1555" w:type="dxa"/>
            <w:vAlign w:val="center"/>
          </w:tcPr>
          <w:p w14:paraId="0D5DCA34" w14:textId="6F92B830" w:rsidR="002A4A65" w:rsidRDefault="005006EE" w:rsidP="005006EE">
            <w:pPr>
              <w:jc w:val="right"/>
            </w:pPr>
            <w:r>
              <w:t>Contact No.</w:t>
            </w:r>
          </w:p>
        </w:tc>
        <w:tc>
          <w:tcPr>
            <w:tcW w:w="392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222E383" w14:textId="77777777" w:rsidR="002A4A65" w:rsidRDefault="002A4A65" w:rsidP="005006EE"/>
        </w:tc>
      </w:tr>
      <w:tr w:rsidR="002A4A65" w14:paraId="683982E2" w14:textId="77777777" w:rsidTr="005006EE">
        <w:trPr>
          <w:trHeight w:val="739"/>
        </w:trPr>
        <w:tc>
          <w:tcPr>
            <w:tcW w:w="1555" w:type="dxa"/>
            <w:vAlign w:val="center"/>
          </w:tcPr>
          <w:p w14:paraId="768B7C15" w14:textId="77777777" w:rsidR="002A4A65" w:rsidRDefault="002A4A65" w:rsidP="005006EE">
            <w:pPr>
              <w:jc w:val="right"/>
            </w:pPr>
            <w:r>
              <w:t>Email Address</w:t>
            </w:r>
          </w:p>
        </w:tc>
        <w:tc>
          <w:tcPr>
            <w:tcW w:w="392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0243607" w14:textId="77777777" w:rsidR="002A4A65" w:rsidRDefault="002A4A65" w:rsidP="005006EE"/>
        </w:tc>
      </w:tr>
    </w:tbl>
    <w:p w14:paraId="112B2689" w14:textId="49FEFAB6" w:rsidR="002A4A65" w:rsidRPr="002A4A65" w:rsidRDefault="002A4A65">
      <w:pPr>
        <w:rPr>
          <w:sz w:val="20"/>
          <w:szCs w:val="20"/>
        </w:rPr>
      </w:pPr>
    </w:p>
    <w:sectPr w:rsidR="002A4A65" w:rsidRPr="002A4A65" w:rsidSect="002A4A65">
      <w:headerReference w:type="default" r:id="rId6"/>
      <w:pgSz w:w="8391" w:h="11906" w:code="11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0FE847" w14:textId="77777777" w:rsidR="00576B0E" w:rsidRDefault="00576B0E" w:rsidP="002A4A65">
      <w:pPr>
        <w:spacing w:after="0" w:line="240" w:lineRule="auto"/>
      </w:pPr>
      <w:r>
        <w:separator/>
      </w:r>
    </w:p>
  </w:endnote>
  <w:endnote w:type="continuationSeparator" w:id="0">
    <w:p w14:paraId="24719E08" w14:textId="77777777" w:rsidR="00576B0E" w:rsidRDefault="00576B0E" w:rsidP="002A4A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4C4AC8" w14:textId="77777777" w:rsidR="00576B0E" w:rsidRDefault="00576B0E" w:rsidP="002A4A65">
      <w:pPr>
        <w:spacing w:after="0" w:line="240" w:lineRule="auto"/>
      </w:pPr>
      <w:r>
        <w:separator/>
      </w:r>
    </w:p>
  </w:footnote>
  <w:footnote w:type="continuationSeparator" w:id="0">
    <w:p w14:paraId="452B74C1" w14:textId="77777777" w:rsidR="00576B0E" w:rsidRDefault="00576B0E" w:rsidP="002A4A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26FF12" w14:textId="4FABCCC8" w:rsidR="002A4A65" w:rsidRDefault="002A4A65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CDBF4F1" wp14:editId="7DDC61D8">
          <wp:simplePos x="0" y="0"/>
          <wp:positionH relativeFrom="column">
            <wp:posOffset>-828675</wp:posOffset>
          </wp:positionH>
          <wp:positionV relativeFrom="paragraph">
            <wp:posOffset>-382905</wp:posOffset>
          </wp:positionV>
          <wp:extent cx="1078992" cy="1383792"/>
          <wp:effectExtent l="0" t="0" r="6985" b="6985"/>
          <wp:wrapTight wrapText="bothSides">
            <wp:wrapPolygon edited="0">
              <wp:start x="0" y="0"/>
              <wp:lineTo x="0" y="21412"/>
              <wp:lineTo x="21358" y="21412"/>
              <wp:lineTo x="21358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LC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8992" cy="13837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xNLcwNDI1tzQyMTZX0lEKTi0uzszPAykwqgUAWbqRDywAAAA="/>
  </w:docVars>
  <w:rsids>
    <w:rsidRoot w:val="002A4A65"/>
    <w:rsid w:val="000F34D9"/>
    <w:rsid w:val="002A4A65"/>
    <w:rsid w:val="00403CA2"/>
    <w:rsid w:val="005006EE"/>
    <w:rsid w:val="00576B0E"/>
    <w:rsid w:val="00A13F52"/>
    <w:rsid w:val="00C43264"/>
    <w:rsid w:val="00DA7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B53177"/>
  <w15:chartTrackingRefBased/>
  <w15:docId w15:val="{93DF49AB-3DB9-427A-8DDE-A6F035BDC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A4A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4A65"/>
  </w:style>
  <w:style w:type="paragraph" w:styleId="Footer">
    <w:name w:val="footer"/>
    <w:basedOn w:val="Normal"/>
    <w:link w:val="FooterChar"/>
    <w:uiPriority w:val="99"/>
    <w:unhideWhenUsed/>
    <w:rsid w:val="002A4A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4A65"/>
  </w:style>
  <w:style w:type="table" w:styleId="TableGrid">
    <w:name w:val="Table Grid"/>
    <w:basedOn w:val="TableNormal"/>
    <w:uiPriority w:val="39"/>
    <w:rsid w:val="002A4A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ctile Learning Centre</dc:creator>
  <cp:keywords/>
  <dc:description/>
  <cp:lastModifiedBy>Tactile Learning Centre</cp:lastModifiedBy>
  <cp:revision>3</cp:revision>
  <dcterms:created xsi:type="dcterms:W3CDTF">2020-05-21T01:50:00Z</dcterms:created>
  <dcterms:modified xsi:type="dcterms:W3CDTF">2020-05-21T01:57:00Z</dcterms:modified>
</cp:coreProperties>
</file>